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750DB" w14:textId="78D5CFC6" w:rsidR="006C4BD4" w:rsidRDefault="001B65EE" w:rsidP="006C4BD4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559F97A" w14:textId="31450646" w:rsidR="00C121DC" w:rsidRDefault="00BE2666" w:rsidP="004C7C79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F652AB">
        <w:rPr>
          <w:b/>
          <w:sz w:val="28"/>
          <w:szCs w:val="28"/>
          <w:lang w:val="sr-Latn-BA"/>
        </w:rPr>
        <w:t>18</w:t>
      </w:r>
      <w:r w:rsidR="00C121DC">
        <w:rPr>
          <w:b/>
          <w:sz w:val="28"/>
          <w:szCs w:val="28"/>
          <w:lang w:val="sr-Latn-BA"/>
        </w:rPr>
        <w:t>.</w:t>
      </w:r>
      <w:r w:rsidR="00F652AB">
        <w:rPr>
          <w:b/>
          <w:sz w:val="28"/>
          <w:szCs w:val="28"/>
          <w:lang w:val="sr-Latn-BA"/>
        </w:rPr>
        <w:t>6</w:t>
      </w:r>
      <w:r w:rsidR="006A11B2">
        <w:rPr>
          <w:b/>
          <w:sz w:val="28"/>
          <w:szCs w:val="28"/>
          <w:lang w:val="sr-Latn-BA"/>
        </w:rPr>
        <w:t>.</w:t>
      </w:r>
      <w:r w:rsidR="00C121DC">
        <w:rPr>
          <w:b/>
          <w:sz w:val="28"/>
          <w:szCs w:val="28"/>
          <w:lang w:val="sr-Latn-BA"/>
        </w:rPr>
        <w:t>2026</w:t>
      </w:r>
      <w:r w:rsidR="00284138">
        <w:rPr>
          <w:b/>
          <w:sz w:val="28"/>
          <w:szCs w:val="28"/>
          <w:lang w:val="sr-Latn-BA"/>
        </w:rPr>
        <w:t>.</w:t>
      </w:r>
      <w:r>
        <w:rPr>
          <w:b/>
          <w:sz w:val="28"/>
          <w:szCs w:val="28"/>
          <w:lang w:val="sr-Latn-BA"/>
        </w:rPr>
        <w:t xml:space="preserve"> </w:t>
      </w:r>
    </w:p>
    <w:p w14:paraId="3057B5BA" w14:textId="77777777" w:rsidR="00F87017" w:rsidRDefault="00F87017" w:rsidP="00F87017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19</w:t>
      </w:r>
    </w:p>
    <w:p w14:paraId="2FE35D0A" w14:textId="77777777" w:rsidR="00F87017" w:rsidRDefault="00F87017" w:rsidP="00F87017">
      <w:pPr>
        <w:rPr>
          <w:sz w:val="24"/>
          <w:szCs w:val="24"/>
          <w:lang w:val="sr-Latn-RS"/>
        </w:rPr>
      </w:pPr>
    </w:p>
    <w:tbl>
      <w:tblPr>
        <w:tblW w:w="97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48"/>
        <w:gridCol w:w="2551"/>
        <w:gridCol w:w="1418"/>
        <w:gridCol w:w="1272"/>
        <w:gridCol w:w="1137"/>
        <w:gridCol w:w="1134"/>
        <w:gridCol w:w="993"/>
      </w:tblGrid>
      <w:tr w:rsidR="00F87017" w:rsidRPr="00963B41" w14:paraId="40A0F0E3" w14:textId="77777777" w:rsidTr="0027525C">
        <w:tc>
          <w:tcPr>
            <w:tcW w:w="1248" w:type="dxa"/>
            <w:vMerge w:val="restart"/>
            <w:vAlign w:val="center"/>
          </w:tcPr>
          <w:p w14:paraId="40751283" w14:textId="77777777" w:rsidR="00F87017" w:rsidRPr="00DE6EB0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654092C" w14:textId="77777777" w:rsidR="00F87017" w:rsidRPr="00DE6EB0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0F0D82B" w14:textId="77777777" w:rsidR="00F87017" w:rsidRPr="0094194E" w:rsidRDefault="00F87017" w:rsidP="0027525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2A1B4C5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F87017" w:rsidRPr="00963B41" w14:paraId="1D03804F" w14:textId="77777777" w:rsidTr="0027525C">
        <w:tc>
          <w:tcPr>
            <w:tcW w:w="1248" w:type="dxa"/>
            <w:vMerge/>
          </w:tcPr>
          <w:p w14:paraId="79461019" w14:textId="77777777" w:rsidR="00F87017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0FE494E8" w14:textId="77777777" w:rsidR="00F87017" w:rsidRPr="0094194E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F314BA4" w14:textId="77777777" w:rsidR="00F87017" w:rsidRPr="0094194E" w:rsidRDefault="00F87017" w:rsidP="0027525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FB7BC" w14:textId="77777777" w:rsidR="00F87017" w:rsidRPr="0094194E" w:rsidRDefault="00F87017" w:rsidP="0027525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EA86305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CEB6160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F87017" w:rsidRPr="00963B41" w14:paraId="3DD81111" w14:textId="77777777" w:rsidTr="0027525C">
        <w:tc>
          <w:tcPr>
            <w:tcW w:w="1248" w:type="dxa"/>
            <w:vMerge/>
            <w:tcBorders>
              <w:bottom w:val="single" w:sz="4" w:space="0" w:color="auto"/>
            </w:tcBorders>
          </w:tcPr>
          <w:p w14:paraId="2A5E27D9" w14:textId="77777777" w:rsidR="00F87017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92B7ECE" w14:textId="77777777" w:rsidR="00F87017" w:rsidRPr="0094194E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4AC8FE9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A6DA" w14:textId="77777777" w:rsidR="00F87017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6222BE6D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</w:t>
            </w:r>
            <w:r w:rsidRPr="00460FBA">
              <w:rPr>
                <w:b/>
                <w:color w:val="000000"/>
                <w:sz w:val="24"/>
                <w:szCs w:val="24"/>
                <w:lang w:val="sr-Latn-BA"/>
              </w:rPr>
              <w:t>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05581" w14:textId="77777777" w:rsidR="00F87017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440D2402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72B3B04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6083DD92" w14:textId="77777777" w:rsidR="00F87017" w:rsidRPr="0094194E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F87017" w:rsidRPr="00D928C6" w14:paraId="6E420958" w14:textId="77777777" w:rsidTr="0027525C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389A7" w14:textId="032B1FC8" w:rsidR="00F87017" w:rsidRPr="005C577A" w:rsidRDefault="00F87017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6</w:t>
            </w:r>
            <w:r w:rsidR="00F652AB">
              <w:rPr>
                <w:color w:val="000000"/>
                <w:sz w:val="24"/>
                <w:szCs w:val="24"/>
                <w:lang w:val="sr-Latn-BA"/>
              </w:rPr>
              <w:t>63</w:t>
            </w:r>
            <w:r>
              <w:rPr>
                <w:color w:val="000000"/>
                <w:sz w:val="24"/>
                <w:szCs w:val="24"/>
                <w:lang w:val="sr-Latn-BA"/>
              </w:rPr>
              <w:t>/202</w:t>
            </w:r>
            <w:r w:rsidR="00F652AB">
              <w:rPr>
                <w:color w:val="000000"/>
                <w:sz w:val="24"/>
                <w:szCs w:val="24"/>
                <w:lang w:val="sr-Latn-BA"/>
              </w:rPr>
              <w:t>2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4824A" w14:textId="061F4887" w:rsidR="00F87017" w:rsidRPr="005C577A" w:rsidRDefault="00F652AB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>
              <w:rPr>
                <w:color w:val="000000"/>
                <w:sz w:val="24"/>
                <w:szCs w:val="24"/>
                <w:lang w:val="sr-Latn-RS"/>
              </w:rPr>
              <w:t>Milanović Jele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73AAE" w14:textId="797BAE77" w:rsidR="00F87017" w:rsidRPr="005C577A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F652AB"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31156" w14:textId="5DC4E133" w:rsidR="00F87017" w:rsidRPr="005C577A" w:rsidRDefault="00F652AB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7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CC7D7" w14:textId="59F17D45" w:rsidR="00F87017" w:rsidRPr="005C577A" w:rsidRDefault="00F87017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 w:rsidR="00F652AB"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B5468" w14:textId="791A7113" w:rsidR="00F87017" w:rsidRPr="005C577A" w:rsidRDefault="00F652AB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6,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1D055" w14:textId="3349D637" w:rsidR="00F87017" w:rsidRPr="005C577A" w:rsidRDefault="00F652AB" w:rsidP="0027525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F87017" w:rsidRPr="00D928C6" w14:paraId="32DEAA80" w14:textId="77777777" w:rsidTr="0027525C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D6535" w14:textId="5385D19E" w:rsidR="00F87017" w:rsidRPr="005C577A" w:rsidRDefault="00F652AB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615/202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0A65A" w14:textId="791DEBBE" w:rsidR="00F87017" w:rsidRPr="005C577A" w:rsidRDefault="00F652AB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Zdjelar Bo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AAD87" w14:textId="14FF0104" w:rsidR="00F87017" w:rsidRPr="005C577A" w:rsidRDefault="00F652AB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,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FDDEC" w14:textId="6789BDE6" w:rsidR="00F87017" w:rsidRPr="005C577A" w:rsidRDefault="00F652AB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3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18452" w14:textId="01BE5252" w:rsidR="00F87017" w:rsidRPr="005C577A" w:rsidRDefault="00F652AB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E12B0" w14:textId="4FF6EB4E" w:rsidR="00F87017" w:rsidRPr="005C577A" w:rsidRDefault="00F652AB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5,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F95B2" w14:textId="4EADE07C" w:rsidR="00F87017" w:rsidRPr="005C577A" w:rsidRDefault="00F652AB" w:rsidP="0027525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F652AB" w:rsidRPr="00D928C6" w14:paraId="004B159F" w14:textId="77777777" w:rsidTr="0027525C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143D3" w14:textId="016ABC07" w:rsidR="00F652AB" w:rsidRDefault="00F652AB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616/202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3D46F" w14:textId="57B61FBE" w:rsidR="00F652AB" w:rsidRDefault="00F652AB" w:rsidP="0027525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Zdjelar Žel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99DE8" w14:textId="6F577242" w:rsidR="00F652AB" w:rsidRDefault="00F652AB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,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BC997" w14:textId="439E8F30" w:rsidR="00F652AB" w:rsidRDefault="00F652AB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F652AB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1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16671" w14:textId="42C51EF5" w:rsidR="00F652AB" w:rsidRDefault="00F652AB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3ECEB" w14:textId="1F417293" w:rsidR="00F652AB" w:rsidRDefault="00F652AB" w:rsidP="0027525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4D48E" w14:textId="2CD53583" w:rsidR="00F652AB" w:rsidRDefault="00F652AB" w:rsidP="0027525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233FCC5D" w14:textId="77777777" w:rsidR="00F87017" w:rsidRDefault="00F87017" w:rsidP="00F87017">
      <w:pPr>
        <w:rPr>
          <w:sz w:val="24"/>
          <w:szCs w:val="24"/>
          <w:lang w:val="sr-Latn-RS"/>
        </w:rPr>
      </w:pPr>
    </w:p>
    <w:p w14:paraId="7C9D0F0F" w14:textId="77777777" w:rsidR="00F87017" w:rsidRPr="00796795" w:rsidRDefault="00F87017" w:rsidP="004C7C79">
      <w:pPr>
        <w:rPr>
          <w:b/>
          <w:sz w:val="28"/>
          <w:szCs w:val="28"/>
          <w:lang w:val="sr-Latn-BA"/>
        </w:rPr>
      </w:pPr>
    </w:p>
    <w:p w14:paraId="7592EE37" w14:textId="20C9A08E" w:rsidR="00796795" w:rsidRDefault="00796795" w:rsidP="004C7C79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07</w:t>
      </w:r>
    </w:p>
    <w:tbl>
      <w:tblPr>
        <w:tblW w:w="97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48"/>
        <w:gridCol w:w="2551"/>
        <w:gridCol w:w="1418"/>
        <w:gridCol w:w="1272"/>
        <w:gridCol w:w="1137"/>
        <w:gridCol w:w="1134"/>
        <w:gridCol w:w="993"/>
      </w:tblGrid>
      <w:tr w:rsidR="00796795" w:rsidRPr="00963B41" w14:paraId="13C6A637" w14:textId="77777777" w:rsidTr="00483553">
        <w:tc>
          <w:tcPr>
            <w:tcW w:w="1248" w:type="dxa"/>
            <w:vMerge w:val="restart"/>
            <w:vAlign w:val="center"/>
          </w:tcPr>
          <w:p w14:paraId="052677DE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2FD14303" w14:textId="77777777" w:rsidR="00796795" w:rsidRPr="00DE6EB0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0A0488E2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6B0401D1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796795" w:rsidRPr="00963B41" w14:paraId="3E7E5844" w14:textId="77777777" w:rsidTr="00483553">
        <w:tc>
          <w:tcPr>
            <w:tcW w:w="1248" w:type="dxa"/>
            <w:vMerge/>
          </w:tcPr>
          <w:p w14:paraId="46E3460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80331CC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D9A271D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B72BB" w14:textId="77777777" w:rsidR="00796795" w:rsidRPr="0094194E" w:rsidRDefault="00796795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CD38B0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1A04A017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796795" w:rsidRPr="00963B41" w14:paraId="0E8DBFFD" w14:textId="77777777" w:rsidTr="00483553">
        <w:tc>
          <w:tcPr>
            <w:tcW w:w="1248" w:type="dxa"/>
            <w:vMerge/>
            <w:tcBorders>
              <w:bottom w:val="single" w:sz="4" w:space="0" w:color="auto"/>
            </w:tcBorders>
          </w:tcPr>
          <w:p w14:paraId="100CEE3D" w14:textId="77777777" w:rsidR="00796795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5B1C6337" w14:textId="77777777" w:rsidR="00796795" w:rsidRPr="0094194E" w:rsidRDefault="00796795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B1712A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2F95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11955242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</w:t>
            </w:r>
            <w:r w:rsidRPr="00460FBA">
              <w:rPr>
                <w:b/>
                <w:color w:val="000000"/>
                <w:sz w:val="24"/>
                <w:szCs w:val="24"/>
                <w:lang w:val="sr-Latn-BA"/>
              </w:rPr>
              <w:t>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16FFD" w14:textId="77777777" w:rsidR="00796795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08B217BA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344F3BE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77478A33" w14:textId="77777777" w:rsidR="00796795" w:rsidRPr="0094194E" w:rsidRDefault="00796795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9E3AD9" w:rsidRPr="00D928C6" w14:paraId="5A9851CD" w14:textId="77777777" w:rsidTr="008F39EA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0551C" w14:textId="55190A3E" w:rsidR="009E3AD9" w:rsidRPr="005C577A" w:rsidRDefault="00CF2A19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color w:val="000000"/>
                <w:sz w:val="24"/>
                <w:szCs w:val="24"/>
                <w:lang w:val="sr-Latn-BA"/>
              </w:rPr>
              <w:t>987/</w:t>
            </w:r>
            <w:r w:rsidR="00593A0A">
              <w:rPr>
                <w:color w:val="000000"/>
                <w:sz w:val="24"/>
                <w:szCs w:val="24"/>
                <w:lang w:val="sr-Latn-BA"/>
              </w:rPr>
              <w:t>20</w:t>
            </w:r>
            <w:r w:rsidRPr="005C577A">
              <w:rPr>
                <w:color w:val="000000"/>
                <w:sz w:val="24"/>
                <w:szCs w:val="24"/>
                <w:lang w:val="sr-Latn-BA"/>
              </w:rPr>
              <w:t>0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C539" w14:textId="4D3C6F7A" w:rsidR="009E3AD9" w:rsidRPr="005C577A" w:rsidRDefault="00CF2A19" w:rsidP="00483553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 w:rsidRPr="005C577A">
              <w:rPr>
                <w:color w:val="000000"/>
                <w:sz w:val="24"/>
                <w:szCs w:val="24"/>
                <w:lang w:val="sr-Latn-RS"/>
              </w:rPr>
              <w:t>Rašuo Nikol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0270" w14:textId="3D4830DC" w:rsidR="009E3AD9" w:rsidRPr="005C577A" w:rsidRDefault="00DD4C1C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CF2A19" w:rsidRPr="005C577A">
              <w:rPr>
                <w:b/>
                <w:color w:val="000000"/>
                <w:sz w:val="24"/>
                <w:szCs w:val="24"/>
                <w:lang w:val="sr-Latn-BA"/>
              </w:rPr>
              <w:t>3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4E4A" w14:textId="4BA1DA51" w:rsidR="009E3AD9" w:rsidRPr="005C577A" w:rsidRDefault="00F652AB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F652AB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5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E514A" w14:textId="2A6D185E" w:rsidR="009E3AD9" w:rsidRPr="005C577A" w:rsidRDefault="00F652AB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146A5" w14:textId="34109180" w:rsidR="009E3AD9" w:rsidRPr="005C577A" w:rsidRDefault="008F39EA" w:rsidP="0048355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lang w:val="sr-Latn-BA"/>
              </w:rPr>
              <w:t>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FFBB6" w14:textId="20881367" w:rsidR="009E3AD9" w:rsidRPr="005C577A" w:rsidRDefault="00CF2A19" w:rsidP="0048355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5C577A"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6BA227F1" w14:textId="77777777" w:rsidR="00593A0A" w:rsidRDefault="00593A0A" w:rsidP="00593A0A">
      <w:pPr>
        <w:rPr>
          <w:bCs/>
          <w:sz w:val="28"/>
          <w:szCs w:val="28"/>
          <w:lang w:val="sr-Latn-BA"/>
        </w:rPr>
      </w:pPr>
    </w:p>
    <w:p w14:paraId="03A867C9" w14:textId="49C53E3A" w:rsidR="007C6BB8" w:rsidRPr="007C6BB8" w:rsidRDefault="007C6BB8" w:rsidP="004C7C79">
      <w:pPr>
        <w:rPr>
          <w:b/>
          <w:bCs/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 xml:space="preserve">Upis ocjena će se održati u </w:t>
      </w:r>
      <w:r w:rsidR="00593A0A">
        <w:rPr>
          <w:b/>
          <w:bCs/>
          <w:sz w:val="24"/>
          <w:szCs w:val="24"/>
          <w:lang w:val="sr-Latn-RS"/>
        </w:rPr>
        <w:t>ponedeljak</w:t>
      </w:r>
      <w:r w:rsidRPr="007C6BB8">
        <w:rPr>
          <w:b/>
          <w:bCs/>
          <w:sz w:val="24"/>
          <w:szCs w:val="24"/>
          <w:lang w:val="sr-Latn-RS"/>
        </w:rPr>
        <w:t xml:space="preserve">, </w:t>
      </w:r>
      <w:r w:rsidR="006C10D0">
        <w:rPr>
          <w:b/>
          <w:bCs/>
          <w:sz w:val="24"/>
          <w:szCs w:val="24"/>
          <w:lang w:val="sr-Latn-RS"/>
        </w:rPr>
        <w:t>22</w:t>
      </w:r>
      <w:r w:rsidR="005C577A">
        <w:rPr>
          <w:b/>
          <w:bCs/>
          <w:sz w:val="24"/>
          <w:szCs w:val="24"/>
          <w:lang w:val="sr-Latn-RS"/>
        </w:rPr>
        <w:t>.</w:t>
      </w:r>
      <w:r w:rsidR="006C10D0">
        <w:rPr>
          <w:b/>
          <w:bCs/>
          <w:sz w:val="24"/>
          <w:szCs w:val="24"/>
          <w:lang w:val="sr-Latn-RS"/>
        </w:rPr>
        <w:t>6</w:t>
      </w:r>
      <w:r w:rsidRPr="007C6BB8">
        <w:rPr>
          <w:b/>
          <w:bCs/>
          <w:sz w:val="24"/>
          <w:szCs w:val="24"/>
          <w:lang w:val="sr-Latn-RS"/>
        </w:rPr>
        <w:t>.202</w:t>
      </w:r>
      <w:r w:rsidR="006C10D0">
        <w:rPr>
          <w:b/>
          <w:bCs/>
          <w:sz w:val="24"/>
          <w:szCs w:val="24"/>
          <w:lang w:val="sr-Latn-RS"/>
        </w:rPr>
        <w:t>6</w:t>
      </w:r>
      <w:r w:rsidRPr="007C6BB8">
        <w:rPr>
          <w:b/>
          <w:bCs/>
          <w:sz w:val="24"/>
          <w:szCs w:val="24"/>
          <w:lang w:val="sr-Latn-RS"/>
        </w:rPr>
        <w:t>. u 1</w:t>
      </w:r>
      <w:r w:rsidR="005C577A">
        <w:rPr>
          <w:b/>
          <w:bCs/>
          <w:sz w:val="24"/>
          <w:szCs w:val="24"/>
          <w:lang w:val="sr-Latn-RS"/>
        </w:rPr>
        <w:t>1</w:t>
      </w:r>
      <w:r w:rsidRPr="007C6BB8">
        <w:rPr>
          <w:b/>
          <w:bCs/>
          <w:sz w:val="24"/>
          <w:szCs w:val="24"/>
          <w:lang w:val="sr-Latn-RS"/>
        </w:rPr>
        <w:t xml:space="preserve"> h.</w:t>
      </w:r>
    </w:p>
    <w:sectPr w:rsidR="007C6BB8" w:rsidRPr="007C6BB8" w:rsidSect="004D5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256B"/>
    <w:rsid w:val="00083A53"/>
    <w:rsid w:val="00085030"/>
    <w:rsid w:val="000856F3"/>
    <w:rsid w:val="00092219"/>
    <w:rsid w:val="000A3582"/>
    <w:rsid w:val="000A3A84"/>
    <w:rsid w:val="000C3C58"/>
    <w:rsid w:val="000C4811"/>
    <w:rsid w:val="000C7105"/>
    <w:rsid w:val="000E39D3"/>
    <w:rsid w:val="000F4437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2BA7"/>
    <w:rsid w:val="001334EA"/>
    <w:rsid w:val="0013574B"/>
    <w:rsid w:val="00152E82"/>
    <w:rsid w:val="001542DB"/>
    <w:rsid w:val="00157DBE"/>
    <w:rsid w:val="0016262C"/>
    <w:rsid w:val="00162FB5"/>
    <w:rsid w:val="00165DD6"/>
    <w:rsid w:val="00173212"/>
    <w:rsid w:val="00186F8F"/>
    <w:rsid w:val="00190394"/>
    <w:rsid w:val="001927C5"/>
    <w:rsid w:val="00196BB4"/>
    <w:rsid w:val="001972E6"/>
    <w:rsid w:val="001A180E"/>
    <w:rsid w:val="001B3F4C"/>
    <w:rsid w:val="001B65EE"/>
    <w:rsid w:val="001C1BB8"/>
    <w:rsid w:val="001E01FD"/>
    <w:rsid w:val="001E06E8"/>
    <w:rsid w:val="001F1E43"/>
    <w:rsid w:val="001F386F"/>
    <w:rsid w:val="001F4051"/>
    <w:rsid w:val="001F71C4"/>
    <w:rsid w:val="001F7AA0"/>
    <w:rsid w:val="0020271C"/>
    <w:rsid w:val="00202E05"/>
    <w:rsid w:val="00205789"/>
    <w:rsid w:val="00205D63"/>
    <w:rsid w:val="00216EBE"/>
    <w:rsid w:val="00230F1D"/>
    <w:rsid w:val="0023107B"/>
    <w:rsid w:val="0023288E"/>
    <w:rsid w:val="00236FCB"/>
    <w:rsid w:val="00257E5F"/>
    <w:rsid w:val="0027163F"/>
    <w:rsid w:val="0027724D"/>
    <w:rsid w:val="00284138"/>
    <w:rsid w:val="00290BC2"/>
    <w:rsid w:val="00291A8C"/>
    <w:rsid w:val="00291BE9"/>
    <w:rsid w:val="00294802"/>
    <w:rsid w:val="002A1DC4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61534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30A5"/>
    <w:rsid w:val="00445BA2"/>
    <w:rsid w:val="00460FBA"/>
    <w:rsid w:val="0046468C"/>
    <w:rsid w:val="00474E8F"/>
    <w:rsid w:val="004820AD"/>
    <w:rsid w:val="00490116"/>
    <w:rsid w:val="00492D2F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D5FA8"/>
    <w:rsid w:val="004F34B1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3EF7"/>
    <w:rsid w:val="005670D4"/>
    <w:rsid w:val="00570FC2"/>
    <w:rsid w:val="00571443"/>
    <w:rsid w:val="00585BBE"/>
    <w:rsid w:val="00593A0A"/>
    <w:rsid w:val="00595AFC"/>
    <w:rsid w:val="00597F2F"/>
    <w:rsid w:val="005A3499"/>
    <w:rsid w:val="005A447E"/>
    <w:rsid w:val="005A77B3"/>
    <w:rsid w:val="005B42B9"/>
    <w:rsid w:val="005C01D0"/>
    <w:rsid w:val="005C04D0"/>
    <w:rsid w:val="005C577A"/>
    <w:rsid w:val="005D2692"/>
    <w:rsid w:val="005D3D33"/>
    <w:rsid w:val="005D652E"/>
    <w:rsid w:val="005F4CA6"/>
    <w:rsid w:val="005F5CA3"/>
    <w:rsid w:val="005F6070"/>
    <w:rsid w:val="00602E79"/>
    <w:rsid w:val="0060643B"/>
    <w:rsid w:val="0060765C"/>
    <w:rsid w:val="00614215"/>
    <w:rsid w:val="0061557D"/>
    <w:rsid w:val="00615E6E"/>
    <w:rsid w:val="006163DA"/>
    <w:rsid w:val="00621205"/>
    <w:rsid w:val="00633A5D"/>
    <w:rsid w:val="00634F78"/>
    <w:rsid w:val="00635E3E"/>
    <w:rsid w:val="00636EA8"/>
    <w:rsid w:val="006401CD"/>
    <w:rsid w:val="00640B91"/>
    <w:rsid w:val="0064177D"/>
    <w:rsid w:val="006436C4"/>
    <w:rsid w:val="00655098"/>
    <w:rsid w:val="00665300"/>
    <w:rsid w:val="00670505"/>
    <w:rsid w:val="0067353A"/>
    <w:rsid w:val="006752AA"/>
    <w:rsid w:val="00680A34"/>
    <w:rsid w:val="00692CD7"/>
    <w:rsid w:val="00694F5A"/>
    <w:rsid w:val="00696971"/>
    <w:rsid w:val="006A11B2"/>
    <w:rsid w:val="006A23F0"/>
    <w:rsid w:val="006A7CBE"/>
    <w:rsid w:val="006B2302"/>
    <w:rsid w:val="006B4AF8"/>
    <w:rsid w:val="006C08ED"/>
    <w:rsid w:val="006C10D0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451B"/>
    <w:rsid w:val="007952C5"/>
    <w:rsid w:val="00795546"/>
    <w:rsid w:val="00796795"/>
    <w:rsid w:val="0079707B"/>
    <w:rsid w:val="007974A3"/>
    <w:rsid w:val="007A1516"/>
    <w:rsid w:val="007A587A"/>
    <w:rsid w:val="007A70FF"/>
    <w:rsid w:val="007A7E50"/>
    <w:rsid w:val="007B4415"/>
    <w:rsid w:val="007C0153"/>
    <w:rsid w:val="007C2632"/>
    <w:rsid w:val="007C3E9B"/>
    <w:rsid w:val="007C6BB8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58A7"/>
    <w:rsid w:val="0088606A"/>
    <w:rsid w:val="00895EF5"/>
    <w:rsid w:val="008A28D7"/>
    <w:rsid w:val="008A6A17"/>
    <w:rsid w:val="008B1B34"/>
    <w:rsid w:val="008C44F5"/>
    <w:rsid w:val="008C74D1"/>
    <w:rsid w:val="008D19CB"/>
    <w:rsid w:val="008D6686"/>
    <w:rsid w:val="008E00DE"/>
    <w:rsid w:val="008E29EE"/>
    <w:rsid w:val="008E2AC8"/>
    <w:rsid w:val="008E75A3"/>
    <w:rsid w:val="008F38F2"/>
    <w:rsid w:val="008F39EA"/>
    <w:rsid w:val="0090309D"/>
    <w:rsid w:val="00905889"/>
    <w:rsid w:val="00920E1B"/>
    <w:rsid w:val="009211FA"/>
    <w:rsid w:val="00921501"/>
    <w:rsid w:val="00936199"/>
    <w:rsid w:val="0094194E"/>
    <w:rsid w:val="00946C48"/>
    <w:rsid w:val="00950AD0"/>
    <w:rsid w:val="00950E5D"/>
    <w:rsid w:val="00955532"/>
    <w:rsid w:val="00957A7E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E3AD9"/>
    <w:rsid w:val="009F2222"/>
    <w:rsid w:val="009F7390"/>
    <w:rsid w:val="00A01D4E"/>
    <w:rsid w:val="00A0741E"/>
    <w:rsid w:val="00A1340F"/>
    <w:rsid w:val="00A16452"/>
    <w:rsid w:val="00A16A0C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2481"/>
    <w:rsid w:val="00A873A4"/>
    <w:rsid w:val="00AA7D68"/>
    <w:rsid w:val="00AC0799"/>
    <w:rsid w:val="00AC65F8"/>
    <w:rsid w:val="00AC7822"/>
    <w:rsid w:val="00AE72E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4AC1"/>
    <w:rsid w:val="00B466A9"/>
    <w:rsid w:val="00B47A70"/>
    <w:rsid w:val="00B47A7A"/>
    <w:rsid w:val="00B537D1"/>
    <w:rsid w:val="00B54B78"/>
    <w:rsid w:val="00B6162E"/>
    <w:rsid w:val="00B63EDE"/>
    <w:rsid w:val="00B66D20"/>
    <w:rsid w:val="00B80735"/>
    <w:rsid w:val="00B81986"/>
    <w:rsid w:val="00B84992"/>
    <w:rsid w:val="00B857C2"/>
    <w:rsid w:val="00B90CB0"/>
    <w:rsid w:val="00B929CE"/>
    <w:rsid w:val="00B94CE4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BE4009"/>
    <w:rsid w:val="00C0513C"/>
    <w:rsid w:val="00C10D86"/>
    <w:rsid w:val="00C121DC"/>
    <w:rsid w:val="00C235F0"/>
    <w:rsid w:val="00C30F72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349F"/>
    <w:rsid w:val="00CB475F"/>
    <w:rsid w:val="00CB48E2"/>
    <w:rsid w:val="00CC6ED5"/>
    <w:rsid w:val="00CD1901"/>
    <w:rsid w:val="00CD52BA"/>
    <w:rsid w:val="00CD53BD"/>
    <w:rsid w:val="00CE061E"/>
    <w:rsid w:val="00CF2A19"/>
    <w:rsid w:val="00CF69C9"/>
    <w:rsid w:val="00D15849"/>
    <w:rsid w:val="00D217BF"/>
    <w:rsid w:val="00D23B94"/>
    <w:rsid w:val="00D25AD7"/>
    <w:rsid w:val="00D26A76"/>
    <w:rsid w:val="00D275C3"/>
    <w:rsid w:val="00D40DA4"/>
    <w:rsid w:val="00D5021B"/>
    <w:rsid w:val="00D53A2F"/>
    <w:rsid w:val="00D53C78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B47A8"/>
    <w:rsid w:val="00DC55E5"/>
    <w:rsid w:val="00DC58D8"/>
    <w:rsid w:val="00DD1ECE"/>
    <w:rsid w:val="00DD4C1C"/>
    <w:rsid w:val="00DD50EA"/>
    <w:rsid w:val="00DE6EB0"/>
    <w:rsid w:val="00DF0703"/>
    <w:rsid w:val="00DF3588"/>
    <w:rsid w:val="00E03D11"/>
    <w:rsid w:val="00E04A89"/>
    <w:rsid w:val="00E06067"/>
    <w:rsid w:val="00E102AC"/>
    <w:rsid w:val="00E157E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05CB"/>
    <w:rsid w:val="00E71053"/>
    <w:rsid w:val="00E8295C"/>
    <w:rsid w:val="00E92DA7"/>
    <w:rsid w:val="00E942BE"/>
    <w:rsid w:val="00E978E9"/>
    <w:rsid w:val="00EA12E4"/>
    <w:rsid w:val="00EA3CBD"/>
    <w:rsid w:val="00EB2348"/>
    <w:rsid w:val="00EB531A"/>
    <w:rsid w:val="00EC45FD"/>
    <w:rsid w:val="00EF010B"/>
    <w:rsid w:val="00EF04D6"/>
    <w:rsid w:val="00EF1300"/>
    <w:rsid w:val="00EF375C"/>
    <w:rsid w:val="00EF3D94"/>
    <w:rsid w:val="00EF5CCE"/>
    <w:rsid w:val="00F01055"/>
    <w:rsid w:val="00F0471A"/>
    <w:rsid w:val="00F074B0"/>
    <w:rsid w:val="00F101F2"/>
    <w:rsid w:val="00F13FDC"/>
    <w:rsid w:val="00F147E6"/>
    <w:rsid w:val="00F16A00"/>
    <w:rsid w:val="00F17717"/>
    <w:rsid w:val="00F216F9"/>
    <w:rsid w:val="00F35B9D"/>
    <w:rsid w:val="00F4238F"/>
    <w:rsid w:val="00F53CD8"/>
    <w:rsid w:val="00F53E50"/>
    <w:rsid w:val="00F574CB"/>
    <w:rsid w:val="00F64CBA"/>
    <w:rsid w:val="00F652AB"/>
    <w:rsid w:val="00F71F74"/>
    <w:rsid w:val="00F73874"/>
    <w:rsid w:val="00F77460"/>
    <w:rsid w:val="00F81C1D"/>
    <w:rsid w:val="00F8366A"/>
    <w:rsid w:val="00F8529E"/>
    <w:rsid w:val="00F85942"/>
    <w:rsid w:val="00F87017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97</cp:revision>
  <cp:lastPrinted>2019-11-14T16:12:00Z</cp:lastPrinted>
  <dcterms:created xsi:type="dcterms:W3CDTF">2023-09-20T14:08:00Z</dcterms:created>
  <dcterms:modified xsi:type="dcterms:W3CDTF">2026-06-18T12:42:00Z</dcterms:modified>
</cp:coreProperties>
</file>